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 xml:space="preserve">möjligheten att stötta barnen och ungdomarna i Bälinge/Lövstalöt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1F33FEDA" w14:textId="77777777" w:rsidR="009A68FF" w:rsidRDefault="008739D2" w:rsidP="009A68FF">
      <w:pPr>
        <w:pStyle w:val="xm3674951522762414071xmsonormal"/>
      </w:pPr>
      <w:r>
        <w:t xml:space="preserve">Nedan är lite instruktioner som behöver göras innan och efter nattvandringen. </w:t>
      </w:r>
    </w:p>
    <w:p w14:paraId="215601F7" w14:textId="0CEA9A74" w:rsidR="008739D2" w:rsidRDefault="008739D2" w:rsidP="009A68FF">
      <w:pPr>
        <w:pStyle w:val="xm3674951522762414071xmsonormal"/>
        <w:numPr>
          <w:ilvl w:val="0"/>
          <w:numId w:val="2"/>
        </w:numPr>
        <w:rPr>
          <w:rFonts w:eastAsia="Times New Roman"/>
        </w:rPr>
      </w:pPr>
      <w:r>
        <w:rPr>
          <w:rFonts w:eastAsia="Times New Roman"/>
        </w:rPr>
        <w:t>Alla som går nattvandring måste göra en digital kurs</w:t>
      </w:r>
      <w:r w:rsidR="00906185">
        <w:rPr>
          <w:rFonts w:eastAsia="Times New Roman"/>
        </w:rPr>
        <w:t>. Tar max 30 min</w:t>
      </w:r>
    </w:p>
    <w:p w14:paraId="1726A197" w14:textId="24B81578" w:rsidR="009A68FF" w:rsidRPr="009A68FF" w:rsidRDefault="008739D2" w:rsidP="009A68FF">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rPr>
          <w:sz w:val="21"/>
          <w:szCs w:val="21"/>
        </w:rPr>
      </w:pPr>
      <w:r>
        <w:rPr>
          <w:sz w:val="21"/>
          <w:szCs w:val="21"/>
        </w:rPr>
        <w:t xml:space="preserve">Länk: </w:t>
      </w:r>
    </w:p>
    <w:p w14:paraId="5CE99905" w14:textId="3ABE36FA" w:rsidR="00CE0050" w:rsidRDefault="00CE0050" w:rsidP="00906185">
      <w:pPr>
        <w:pStyle w:val="xm3674951522762414071xp1"/>
      </w:pPr>
      <w:hyperlink r:id="rId5" w:anchor="/" w:history="1">
        <w:r w:rsidRPr="00CE0050">
          <w:rPr>
            <w:rStyle w:val="Hyperlnk"/>
          </w:rPr>
          <w:t>NATTVANDRING GRUND - Overview</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Det finns västar, första hjälpenkit och ficklampor i klubbstugan. </w:t>
      </w:r>
    </w:p>
    <w:p w14:paraId="3E741532" w14:textId="77777777" w:rsidR="004A6D47" w:rsidRDefault="00906185" w:rsidP="008739D2">
      <w:pPr>
        <w:pStyle w:val="xm3674951522762414071xmsonormal"/>
        <w:rPr>
          <w:sz w:val="21"/>
          <w:szCs w:val="21"/>
        </w:rPr>
      </w:pPr>
      <w:r>
        <w:rPr>
          <w:sz w:val="21"/>
          <w:szCs w:val="21"/>
        </w:rPr>
        <w:br/>
      </w:r>
      <w:r w:rsidR="008739D2">
        <w:rPr>
          <w:sz w:val="21"/>
          <w:szCs w:val="21"/>
        </w:rPr>
        <w:t> </w:t>
      </w:r>
      <w:r w:rsidR="008739D2">
        <w:rPr>
          <w:b/>
          <w:bCs/>
          <w:sz w:val="21"/>
          <w:szCs w:val="21"/>
        </w:rPr>
        <w:t>Loggbo</w:t>
      </w:r>
      <w:r w:rsidR="004A6D47">
        <w:rPr>
          <w:b/>
          <w:bCs/>
          <w:sz w:val="21"/>
          <w:szCs w:val="21"/>
        </w:rPr>
        <w:t>k</w:t>
      </w:r>
    </w:p>
    <w:p w14:paraId="2EBA225B" w14:textId="12B4D5A0" w:rsidR="008739D2" w:rsidRPr="004A6D47" w:rsidRDefault="008739D2" w:rsidP="008739D2">
      <w:pPr>
        <w:pStyle w:val="xm3674951522762414071xmsonormal"/>
        <w:rPr>
          <w:sz w:val="21"/>
          <w:szCs w:val="21"/>
        </w:rPr>
      </w:pP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61E874DA" w14:textId="50AB9B8B" w:rsidR="009F08A6" w:rsidRDefault="009F08A6" w:rsidP="008739D2">
      <w:pPr>
        <w:pStyle w:val="xm3674951522762414071xmsonormal"/>
        <w:spacing w:after="240" w:afterAutospacing="0"/>
        <w:rPr>
          <w:sz w:val="21"/>
          <w:szCs w:val="21"/>
        </w:rPr>
      </w:pPr>
      <w:hyperlink r:id="rId7" w:history="1">
        <w:r w:rsidRPr="009F08A6">
          <w:rPr>
            <w:rStyle w:val="Hyperlnk"/>
            <w:sz w:val="21"/>
            <w:szCs w:val="21"/>
          </w:rPr>
          <w:t>Infoblad ny rapp</w:t>
        </w:r>
        <w:r w:rsidRPr="009F08A6">
          <w:rPr>
            <w:rStyle w:val="Hyperlnk"/>
            <w:sz w:val="21"/>
            <w:szCs w:val="21"/>
          </w:rPr>
          <w:t>o</w:t>
        </w:r>
        <w:r w:rsidRPr="009F08A6">
          <w:rPr>
            <w:rStyle w:val="Hyperlnk"/>
            <w:sz w:val="21"/>
            <w:szCs w:val="21"/>
          </w:rPr>
          <w:t>rtering.pdf</w:t>
        </w:r>
      </w:hyperlink>
    </w:p>
    <w:p w14:paraId="3A8DB977" w14:textId="5A702374" w:rsidR="007F7F69" w:rsidRPr="008E3D60" w:rsidRDefault="007F7F69" w:rsidP="004821BA">
      <w:pPr>
        <w:pStyle w:val="xm3674951522762414071xmsonormal"/>
        <w:rPr>
          <w:b/>
          <w:bCs/>
          <w:sz w:val="21"/>
          <w:szCs w:val="21"/>
        </w:rPr>
      </w:pPr>
      <w:r>
        <w:rPr>
          <w:sz w:val="21"/>
          <w:szCs w:val="21"/>
        </w:rPr>
        <w:t xml:space="preserve">Där det står ”Namn på grupp..” Skriver ni </w:t>
      </w:r>
      <w:r w:rsidR="008E3D60" w:rsidRPr="008E3D60">
        <w:rPr>
          <w:b/>
          <w:bCs/>
          <w:sz w:val="21"/>
          <w:szCs w:val="21"/>
        </w:rPr>
        <w:t xml:space="preserve">Nattvandring </w:t>
      </w:r>
      <w:r w:rsidRPr="008E3D60">
        <w:rPr>
          <w:b/>
          <w:bCs/>
          <w:sz w:val="21"/>
          <w:szCs w:val="21"/>
        </w:rPr>
        <w:t xml:space="preserve">Bälinge IF </w:t>
      </w:r>
    </w:p>
    <w:p w14:paraId="7A6E1DF6" w14:textId="71D1D47A" w:rsidR="002102B5" w:rsidRPr="008E3D60" w:rsidRDefault="008E3D60" w:rsidP="004821BA">
      <w:pPr>
        <w:pStyle w:val="xm3674951522762414071xmsonormal"/>
        <w:rPr>
          <w:rStyle w:val="Hyperlnk"/>
          <w:color w:val="auto"/>
          <w:sz w:val="21"/>
          <w:szCs w:val="21"/>
          <w:u w:val="none"/>
        </w:rPr>
      </w:pPr>
      <w:r>
        <w:rPr>
          <w:sz w:val="21"/>
          <w:szCs w:val="21"/>
        </w:rPr>
        <w:t xml:space="preserve">E-post skriver ni in: </w:t>
      </w:r>
      <w:hyperlink r:id="rId8"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61AB2"/>
    <w:multiLevelType w:val="hybridMultilevel"/>
    <w:tmpl w:val="8CC63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1"/>
  </w:num>
  <w:num w:numId="2" w16cid:durableId="116582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04CFD"/>
    <w:rsid w:val="002102B5"/>
    <w:rsid w:val="00467E63"/>
    <w:rsid w:val="004821BA"/>
    <w:rsid w:val="004A6D47"/>
    <w:rsid w:val="00527BB9"/>
    <w:rsid w:val="006021A8"/>
    <w:rsid w:val="006323BC"/>
    <w:rsid w:val="00710C1F"/>
    <w:rsid w:val="00767BC4"/>
    <w:rsid w:val="00783FA3"/>
    <w:rsid w:val="007F2ADB"/>
    <w:rsid w:val="007F7F69"/>
    <w:rsid w:val="0087162C"/>
    <w:rsid w:val="008739D2"/>
    <w:rsid w:val="008A2004"/>
    <w:rsid w:val="008A5703"/>
    <w:rsid w:val="008D5AAE"/>
    <w:rsid w:val="008E3D60"/>
    <w:rsid w:val="00906185"/>
    <w:rsid w:val="00927CBC"/>
    <w:rsid w:val="00997E72"/>
    <w:rsid w:val="009A68FF"/>
    <w:rsid w:val="009B1B80"/>
    <w:rsid w:val="009E536E"/>
    <w:rsid w:val="009F08A6"/>
    <w:rsid w:val="00A25A5F"/>
    <w:rsid w:val="00A84677"/>
    <w:rsid w:val="00A902FC"/>
    <w:rsid w:val="00B850C1"/>
    <w:rsid w:val="00C61F1E"/>
    <w:rsid w:val="00C77507"/>
    <w:rsid w:val="00CE0050"/>
    <w:rsid w:val="00CE0FD9"/>
    <w:rsid w:val="00D8434A"/>
    <w:rsid w:val="00E91DEE"/>
    <w:rsid w:val="00EB11A5"/>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ingeif@nattvandring.nu" TargetMode="External"/><Relationship Id="rId3" Type="http://schemas.openxmlformats.org/officeDocument/2006/relationships/settings" Target="settings.xml"/><Relationship Id="rId7" Type="http://schemas.openxmlformats.org/officeDocument/2006/relationships/hyperlink" Target="file:///C:\Users\Admin\OneDrive\Dokument\Nattvandring\Infoblad%20ny%20rapporterin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5" Type="http://schemas.openxmlformats.org/officeDocument/2006/relationships/hyperlink" Target="https://fieldskills.se/kurser/nattvand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388</Words>
  <Characters>2060</Characters>
  <Application>Microsoft Office Word</Application>
  <DocSecurity>0</DocSecurity>
  <Lines>17</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24</cp:revision>
  <dcterms:created xsi:type="dcterms:W3CDTF">2022-10-05T09:55:00Z</dcterms:created>
  <dcterms:modified xsi:type="dcterms:W3CDTF">2025-04-01T06:37:00Z</dcterms:modified>
</cp:coreProperties>
</file>